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B6961" w14:textId="77777777" w:rsidR="00CF0654" w:rsidRPr="00F731A7" w:rsidRDefault="00CF0654" w:rsidP="00DA707A">
      <w:pPr>
        <w:rPr>
          <w:rFonts w:cs="Tahoma"/>
          <w:b/>
          <w:color w:val="FF0000"/>
        </w:rPr>
      </w:pPr>
    </w:p>
    <w:p w14:paraId="4A366C34" w14:textId="77777777" w:rsidR="00DA707A" w:rsidRPr="00525FD0" w:rsidRDefault="00DA707A" w:rsidP="00DA707A">
      <w:pPr>
        <w:rPr>
          <w:rFonts w:cs="Tahoma"/>
          <w:b/>
        </w:rPr>
      </w:pPr>
      <w:r w:rsidRPr="00525FD0">
        <w:rPr>
          <w:rFonts w:cs="Tahoma"/>
          <w:b/>
        </w:rPr>
        <w:t>Projektni zadatak za izradu konstrukcijskih vježb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DA707A" w:rsidRPr="00525FD0" w14:paraId="3124F890" w14:textId="77777777" w:rsidTr="00027FDA">
        <w:trPr>
          <w:trHeight w:val="284"/>
        </w:trPr>
        <w:tc>
          <w:tcPr>
            <w:tcW w:w="2122" w:type="dxa"/>
            <w:vAlign w:val="center"/>
          </w:tcPr>
          <w:p w14:paraId="24E1E90C" w14:textId="77777777" w:rsidR="00DA707A" w:rsidRPr="00525FD0" w:rsidRDefault="00DA707A" w:rsidP="00F1305E">
            <w:pPr>
              <w:rPr>
                <w:b/>
              </w:rPr>
            </w:pPr>
            <w:r w:rsidRPr="00525FD0">
              <w:rPr>
                <w:b/>
              </w:rPr>
              <w:t>PREDMET</w:t>
            </w:r>
          </w:p>
        </w:tc>
        <w:tc>
          <w:tcPr>
            <w:tcW w:w="6940" w:type="dxa"/>
            <w:vAlign w:val="center"/>
          </w:tcPr>
          <w:p w14:paraId="298F96FB" w14:textId="77777777" w:rsidR="00BB7239" w:rsidRPr="00525FD0" w:rsidRDefault="00BB7239" w:rsidP="00BB7239">
            <w:r w:rsidRPr="00525FD0">
              <w:t>Web programiranje na strani poslužitelja</w:t>
            </w:r>
          </w:p>
          <w:p w14:paraId="09B64941" w14:textId="049FEDD5" w:rsidR="00DA707A" w:rsidRPr="00525FD0" w:rsidRDefault="00BB7239" w:rsidP="00BB7239">
            <w:proofErr w:type="spellStart"/>
            <w:r w:rsidRPr="00525FD0">
              <w:t>Skriptni</w:t>
            </w:r>
            <w:proofErr w:type="spellEnd"/>
            <w:r w:rsidRPr="00525FD0">
              <w:t xml:space="preserve"> programski jezici</w:t>
            </w:r>
          </w:p>
        </w:tc>
      </w:tr>
      <w:tr w:rsidR="00C60A7D" w:rsidRPr="00525FD0" w14:paraId="7AC56652" w14:textId="77777777" w:rsidTr="00027FDA">
        <w:trPr>
          <w:gridAfter w:val="1"/>
          <w:wAfter w:w="6940" w:type="dxa"/>
          <w:trHeight w:val="284"/>
        </w:trPr>
        <w:tc>
          <w:tcPr>
            <w:tcW w:w="2122" w:type="dxa"/>
            <w:vAlign w:val="center"/>
          </w:tcPr>
          <w:p w14:paraId="72607DC2" w14:textId="77777777" w:rsidR="00C60A7D" w:rsidRPr="00525FD0" w:rsidRDefault="00C60A7D" w:rsidP="00F1305E">
            <w:pPr>
              <w:rPr>
                <w:b/>
              </w:rPr>
            </w:pPr>
            <w:r w:rsidRPr="00525FD0">
              <w:rPr>
                <w:b/>
              </w:rPr>
              <w:t>STUDENT</w:t>
            </w:r>
          </w:p>
        </w:tc>
      </w:tr>
      <w:tr w:rsidR="00DA707A" w:rsidRPr="00525FD0" w14:paraId="4DACFFDD" w14:textId="77777777" w:rsidTr="00027FDA">
        <w:trPr>
          <w:trHeight w:val="284"/>
        </w:trPr>
        <w:tc>
          <w:tcPr>
            <w:tcW w:w="2122" w:type="dxa"/>
            <w:vAlign w:val="center"/>
          </w:tcPr>
          <w:p w14:paraId="01F358E5" w14:textId="77777777" w:rsidR="00DA707A" w:rsidRPr="00525FD0" w:rsidRDefault="00DA707A" w:rsidP="00F1305E">
            <w:pPr>
              <w:rPr>
                <w:b/>
              </w:rPr>
            </w:pPr>
            <w:r w:rsidRPr="00525FD0">
              <w:rPr>
                <w:b/>
              </w:rPr>
              <w:t>NAZIV ZADATKA</w:t>
            </w:r>
          </w:p>
        </w:tc>
        <w:tc>
          <w:tcPr>
            <w:tcW w:w="6940" w:type="dxa"/>
            <w:vAlign w:val="center"/>
          </w:tcPr>
          <w:p w14:paraId="6FA5FB77" w14:textId="3CC88701" w:rsidR="00DA707A" w:rsidRPr="00525FD0" w:rsidRDefault="009031FE" w:rsidP="00F1305E">
            <w:r w:rsidRPr="00525FD0">
              <w:t>Evidencija voznog parka</w:t>
            </w:r>
          </w:p>
        </w:tc>
      </w:tr>
      <w:tr w:rsidR="00DA707A" w:rsidRPr="00525FD0" w14:paraId="457217DD" w14:textId="77777777" w:rsidTr="00027FDA">
        <w:trPr>
          <w:trHeight w:val="284"/>
        </w:trPr>
        <w:tc>
          <w:tcPr>
            <w:tcW w:w="9062" w:type="dxa"/>
            <w:gridSpan w:val="2"/>
            <w:vAlign w:val="center"/>
          </w:tcPr>
          <w:p w14:paraId="00E0A6F8" w14:textId="77777777" w:rsidR="00DA707A" w:rsidRPr="00525FD0" w:rsidRDefault="00DA707A" w:rsidP="00F1305E">
            <w:r w:rsidRPr="00525FD0">
              <w:rPr>
                <w:b/>
              </w:rPr>
              <w:t>OPIS ZADATKA</w:t>
            </w:r>
          </w:p>
        </w:tc>
      </w:tr>
      <w:tr w:rsidR="00DA707A" w:rsidRPr="00525FD0" w14:paraId="3862A7C7" w14:textId="77777777" w:rsidTr="00F1305E">
        <w:trPr>
          <w:trHeight w:val="851"/>
        </w:trPr>
        <w:tc>
          <w:tcPr>
            <w:tcW w:w="9062" w:type="dxa"/>
            <w:gridSpan w:val="2"/>
            <w:vAlign w:val="center"/>
          </w:tcPr>
          <w:p w14:paraId="6C122ABB" w14:textId="02DCC728" w:rsidR="002D295F" w:rsidRPr="00525FD0" w:rsidRDefault="002D295F" w:rsidP="002D295F">
            <w:pPr>
              <w:rPr>
                <w:rFonts w:cstheme="minorHAnsi"/>
              </w:rPr>
            </w:pPr>
            <w:r w:rsidRPr="00525FD0">
              <w:rPr>
                <w:rFonts w:cstheme="minorHAnsi"/>
              </w:rPr>
              <w:t xml:space="preserve">Koristeći </w:t>
            </w:r>
            <w:r w:rsidR="00BB7239" w:rsidRPr="00525FD0">
              <w:rPr>
                <w:rFonts w:cstheme="minorHAnsi"/>
              </w:rPr>
              <w:t>web tehnologije</w:t>
            </w:r>
            <w:r w:rsidRPr="00525FD0">
              <w:rPr>
                <w:rFonts w:cstheme="minorHAnsi"/>
              </w:rPr>
              <w:t xml:space="preserve"> napisati program koji će služiti kao jednostavan informacijski sustav za:</w:t>
            </w:r>
          </w:p>
          <w:p w14:paraId="0FFE3748" w14:textId="7D5DEEC9" w:rsidR="002D295F" w:rsidRPr="00525FD0" w:rsidRDefault="002D295F" w:rsidP="00910ACC">
            <w:pPr>
              <w:pStyle w:val="Odlomakpopisa"/>
              <w:numPr>
                <w:ilvl w:val="0"/>
                <w:numId w:val="15"/>
              </w:numPr>
              <w:rPr>
                <w:rFonts w:cstheme="minorHAnsi"/>
                <w:b/>
                <w:bCs/>
              </w:rPr>
            </w:pPr>
            <w:r w:rsidRPr="00525FD0">
              <w:rPr>
                <w:rFonts w:cstheme="minorHAnsi"/>
              </w:rPr>
              <w:t xml:space="preserve">evidenciju voznog parka </w:t>
            </w:r>
            <w:r w:rsidRPr="00525FD0">
              <w:rPr>
                <w:rFonts w:cstheme="minorHAnsi"/>
                <w:b/>
                <w:bCs/>
              </w:rPr>
              <w:t>„</w:t>
            </w:r>
            <w:proofErr w:type="spellStart"/>
            <w:r w:rsidRPr="00525FD0">
              <w:rPr>
                <w:rFonts w:cstheme="minorHAnsi"/>
                <w:b/>
                <w:bCs/>
              </w:rPr>
              <w:t>VSMTI_voz</w:t>
            </w:r>
            <w:r w:rsidR="007E24E3" w:rsidRPr="00525FD0">
              <w:rPr>
                <w:rFonts w:cstheme="minorHAnsi"/>
                <w:b/>
                <w:bCs/>
              </w:rPr>
              <w:t>ni_park</w:t>
            </w:r>
            <w:proofErr w:type="spellEnd"/>
            <w:r w:rsidRPr="00525FD0">
              <w:rPr>
                <w:rFonts w:cstheme="minorHAnsi"/>
                <w:b/>
                <w:bCs/>
              </w:rPr>
              <w:t>“</w:t>
            </w:r>
            <w:r w:rsidRPr="00525FD0">
              <w:rPr>
                <w:rFonts w:cstheme="minorHAnsi"/>
              </w:rPr>
              <w:t xml:space="preserve">. </w:t>
            </w:r>
          </w:p>
          <w:p w14:paraId="3E52D899" w14:textId="77777777" w:rsidR="00525FD0" w:rsidRPr="00525FD0" w:rsidRDefault="00525FD0" w:rsidP="00525FD0">
            <w:pPr>
              <w:rPr>
                <w:rFonts w:cstheme="minorHAnsi"/>
              </w:rPr>
            </w:pPr>
            <w:r w:rsidRPr="00525FD0">
              <w:rPr>
                <w:rFonts w:cstheme="minorHAnsi"/>
              </w:rPr>
              <w:t>Kao izvor podataka potrebno je kreirati bazu podataka. Inicijalno kreirati i popuniti sadržaj baze sa nekoliko podataka za prezentaciju. Samostalno analizirati probleme i napraviti analizu zahtjeva.</w:t>
            </w:r>
          </w:p>
          <w:p w14:paraId="5DD35271" w14:textId="77777777" w:rsidR="002D295F" w:rsidRPr="00525FD0" w:rsidRDefault="002D295F" w:rsidP="002D295F">
            <w:pPr>
              <w:jc w:val="both"/>
              <w:rPr>
                <w:b/>
              </w:rPr>
            </w:pPr>
            <w:r w:rsidRPr="00525FD0">
              <w:rPr>
                <w:b/>
              </w:rPr>
              <w:t xml:space="preserve">Napomene: </w:t>
            </w:r>
          </w:p>
          <w:p w14:paraId="42945169" w14:textId="5E2527CC" w:rsidR="009031FE" w:rsidRPr="00F731A7" w:rsidRDefault="009031FE" w:rsidP="00910ACC">
            <w:pPr>
              <w:pStyle w:val="Odlomakpopisa"/>
              <w:numPr>
                <w:ilvl w:val="0"/>
                <w:numId w:val="15"/>
              </w:numPr>
              <w:spacing w:line="256" w:lineRule="auto"/>
              <w:jc w:val="both"/>
              <w:rPr>
                <w:b/>
                <w:u w:val="single"/>
              </w:rPr>
            </w:pPr>
            <w:r w:rsidRPr="00F731A7">
              <w:rPr>
                <w:bCs/>
                <w:u w:val="single"/>
              </w:rPr>
              <w:t>potrebno je kreirati klasu Vozilo</w:t>
            </w:r>
          </w:p>
          <w:p w14:paraId="4F040C59" w14:textId="6B9CB691" w:rsidR="009031FE" w:rsidRPr="00F731A7" w:rsidRDefault="009031FE" w:rsidP="00910ACC">
            <w:pPr>
              <w:pStyle w:val="Odlomakpopisa"/>
              <w:numPr>
                <w:ilvl w:val="0"/>
                <w:numId w:val="15"/>
              </w:numPr>
              <w:spacing w:line="256" w:lineRule="auto"/>
              <w:jc w:val="both"/>
              <w:rPr>
                <w:b/>
                <w:u w:val="single"/>
              </w:rPr>
            </w:pPr>
            <w:r w:rsidRPr="00F731A7">
              <w:rPr>
                <w:bCs/>
                <w:u w:val="single"/>
              </w:rPr>
              <w:t xml:space="preserve">učitana vozila smjestiti u </w:t>
            </w:r>
            <w:r w:rsidR="00BB7239" w:rsidRPr="00F731A7">
              <w:rPr>
                <w:bCs/>
                <w:u w:val="single"/>
              </w:rPr>
              <w:t>polje</w:t>
            </w:r>
            <w:r w:rsidRPr="00F731A7">
              <w:rPr>
                <w:bCs/>
                <w:u w:val="single"/>
              </w:rPr>
              <w:t xml:space="preserve"> vozi</w:t>
            </w:r>
            <w:r w:rsidR="00BB7239" w:rsidRPr="00F731A7">
              <w:rPr>
                <w:bCs/>
                <w:u w:val="single"/>
              </w:rPr>
              <w:t>la</w:t>
            </w:r>
            <w:r w:rsidRPr="00F731A7">
              <w:rPr>
                <w:bCs/>
                <w:u w:val="single"/>
              </w:rPr>
              <w:t xml:space="preserve"> </w:t>
            </w:r>
          </w:p>
          <w:p w14:paraId="409041F8" w14:textId="5709874B" w:rsidR="009031FE" w:rsidRPr="00F731A7" w:rsidRDefault="009031FE" w:rsidP="00910ACC">
            <w:pPr>
              <w:pStyle w:val="Odlomakpopisa"/>
              <w:numPr>
                <w:ilvl w:val="0"/>
                <w:numId w:val="15"/>
              </w:numPr>
              <w:spacing w:line="256" w:lineRule="auto"/>
              <w:jc w:val="both"/>
              <w:rPr>
                <w:b/>
                <w:u w:val="single"/>
              </w:rPr>
            </w:pPr>
            <w:r w:rsidRPr="00F731A7">
              <w:rPr>
                <w:bCs/>
                <w:u w:val="single"/>
              </w:rPr>
              <w:t>potrebno je kreirati hijerarhiju klasa Vozilo, Automobil, Motocikl, Kamion, Radni stroj</w:t>
            </w:r>
          </w:p>
          <w:p w14:paraId="32A2F6CD" w14:textId="3C8F4E08" w:rsidR="009031FE" w:rsidRPr="00F731A7" w:rsidRDefault="009031FE" w:rsidP="00910ACC">
            <w:pPr>
              <w:pStyle w:val="Odlomakpopisa"/>
              <w:numPr>
                <w:ilvl w:val="0"/>
                <w:numId w:val="15"/>
              </w:numPr>
              <w:spacing w:line="256" w:lineRule="auto"/>
              <w:jc w:val="both"/>
              <w:rPr>
                <w:b/>
                <w:u w:val="single"/>
              </w:rPr>
            </w:pPr>
            <w:r w:rsidRPr="00F731A7">
              <w:rPr>
                <w:bCs/>
                <w:u w:val="single"/>
              </w:rPr>
              <w:t>svako vozilo ima datum registracije. Istek registracije se izračunava prema parametru koji definira trajanje registracije za svako vozilo, automobil 1 godina, motocikl 2 godine, kamion 1 godina, radni stroj 3 godine.</w:t>
            </w:r>
          </w:p>
          <w:p w14:paraId="60B15CC0" w14:textId="20F80A59" w:rsidR="009031FE" w:rsidRPr="00246415" w:rsidRDefault="009031FE" w:rsidP="00910ACC">
            <w:pPr>
              <w:pStyle w:val="Odlomakpopisa"/>
              <w:numPr>
                <w:ilvl w:val="0"/>
                <w:numId w:val="15"/>
              </w:numPr>
              <w:spacing w:line="256" w:lineRule="auto"/>
              <w:jc w:val="both"/>
              <w:rPr>
                <w:b/>
                <w:u w:val="single"/>
              </w:rPr>
            </w:pPr>
            <w:r w:rsidRPr="00246415">
              <w:rPr>
                <w:bCs/>
                <w:u w:val="single"/>
              </w:rPr>
              <w:t xml:space="preserve">zaposlenici mogu koristiti vozila uz prethodno evidentiranje. </w:t>
            </w:r>
          </w:p>
          <w:p w14:paraId="1D1BA648" w14:textId="7FCBCC1D" w:rsidR="009031FE" w:rsidRPr="00F731A7" w:rsidRDefault="009031FE" w:rsidP="00910ACC">
            <w:pPr>
              <w:pStyle w:val="Odlomakpopisa"/>
              <w:numPr>
                <w:ilvl w:val="0"/>
                <w:numId w:val="15"/>
              </w:numPr>
              <w:spacing w:line="256" w:lineRule="auto"/>
              <w:jc w:val="both"/>
              <w:rPr>
                <w:b/>
                <w:u w:val="single"/>
              </w:rPr>
            </w:pPr>
            <w:r w:rsidRPr="00F731A7">
              <w:rPr>
                <w:bCs/>
                <w:u w:val="single"/>
              </w:rPr>
              <w:t>kreirati klasu Zaposlenik koja nasljeđuje klasu Osoba. Klasa Osoba je apstraktna klasa.</w:t>
            </w:r>
          </w:p>
          <w:p w14:paraId="2B9EDD65" w14:textId="15C26F15" w:rsidR="009031FE" w:rsidRPr="00246415" w:rsidRDefault="009031FE" w:rsidP="00910ACC">
            <w:pPr>
              <w:pStyle w:val="Odlomakpopisa"/>
              <w:numPr>
                <w:ilvl w:val="0"/>
                <w:numId w:val="15"/>
              </w:numPr>
              <w:spacing w:line="256" w:lineRule="auto"/>
              <w:jc w:val="both"/>
              <w:rPr>
                <w:b/>
                <w:u w:val="single"/>
              </w:rPr>
            </w:pPr>
            <w:r w:rsidRPr="00246415">
              <w:rPr>
                <w:bCs/>
                <w:u w:val="single"/>
              </w:rPr>
              <w:t>zaposlenik može imati zaduženo samo jedno vozilo u određenom trenutku, vozilo može koristiti samo jedan zaposlenik u određenom trenutku.</w:t>
            </w:r>
          </w:p>
          <w:p w14:paraId="5F2C36BE" w14:textId="6AFE496B" w:rsidR="003223CF" w:rsidRPr="00246415" w:rsidRDefault="003223CF" w:rsidP="00910ACC">
            <w:pPr>
              <w:pStyle w:val="Odlomakpopisa"/>
              <w:numPr>
                <w:ilvl w:val="0"/>
                <w:numId w:val="15"/>
              </w:numPr>
              <w:spacing w:line="256" w:lineRule="auto"/>
              <w:jc w:val="both"/>
              <w:rPr>
                <w:b/>
                <w:u w:val="single"/>
              </w:rPr>
            </w:pPr>
            <w:r w:rsidRPr="00246415">
              <w:rPr>
                <w:bCs/>
                <w:u w:val="single"/>
              </w:rPr>
              <w:t xml:space="preserve">sve akcije zaduživanja i vraćanja vozila zapisati u </w:t>
            </w:r>
            <w:r w:rsidR="00E07A85" w:rsidRPr="00246415">
              <w:rPr>
                <w:bCs/>
                <w:u w:val="single"/>
              </w:rPr>
              <w:t>bazu</w:t>
            </w:r>
          </w:p>
          <w:p w14:paraId="4C0F0748" w14:textId="77777777" w:rsidR="00910ACC" w:rsidRPr="00F731A7" w:rsidRDefault="00910ACC" w:rsidP="00910ACC">
            <w:pPr>
              <w:pStyle w:val="Odlomakpopisa"/>
              <w:numPr>
                <w:ilvl w:val="0"/>
                <w:numId w:val="15"/>
              </w:numPr>
              <w:spacing w:line="252" w:lineRule="auto"/>
              <w:jc w:val="both"/>
              <w:rPr>
                <w:bCs/>
                <w:u w:val="single"/>
              </w:rPr>
            </w:pPr>
            <w:r w:rsidRPr="00F731A7">
              <w:rPr>
                <w:bCs/>
                <w:u w:val="single"/>
              </w:rPr>
              <w:t>za prikaz podataka na klijentskoj strani kreirat funkcije koje generiraju JSON zapis.</w:t>
            </w:r>
          </w:p>
          <w:p w14:paraId="779740E6" w14:textId="77777777" w:rsidR="00910ACC" w:rsidRPr="00525FD0" w:rsidRDefault="00910ACC" w:rsidP="00910ACC">
            <w:pPr>
              <w:pStyle w:val="Odlomakpopisa"/>
              <w:spacing w:line="252" w:lineRule="auto"/>
              <w:jc w:val="both"/>
              <w:rPr>
                <w:bCs/>
              </w:rPr>
            </w:pPr>
          </w:p>
          <w:p w14:paraId="61BEF675" w14:textId="762B487D" w:rsidR="00910ACC" w:rsidRPr="00525FD0" w:rsidRDefault="00910ACC" w:rsidP="00910ACC">
            <w:pPr>
              <w:rPr>
                <w:rFonts w:cstheme="minorHAnsi"/>
                <w:b/>
                <w:bCs/>
              </w:rPr>
            </w:pPr>
            <w:bookmarkStart w:id="0" w:name="_Hlk39501087"/>
            <w:r w:rsidRPr="00525FD0">
              <w:rPr>
                <w:rFonts w:cstheme="minorHAnsi"/>
                <w:b/>
                <w:bCs/>
              </w:rPr>
              <w:t>Informacijski sustav mora imati sljedeće funkcionalnosti:</w:t>
            </w:r>
            <w:bookmarkEnd w:id="0"/>
          </w:p>
          <w:p w14:paraId="35D8DC26" w14:textId="66C537AE" w:rsidR="009031FE" w:rsidRPr="00525FD0" w:rsidRDefault="00A16799" w:rsidP="009031FE">
            <w:pPr>
              <w:spacing w:line="256" w:lineRule="auto"/>
              <w:jc w:val="both"/>
              <w:rPr>
                <w:b/>
              </w:rPr>
            </w:pPr>
            <w:r w:rsidRPr="002C1DC2">
              <w:rPr>
                <w:b/>
                <w:color w:val="FF0000"/>
              </w:rPr>
              <w:t>1</w:t>
            </w:r>
            <w:r w:rsidRPr="00525FD0">
              <w:rPr>
                <w:b/>
              </w:rPr>
              <w:t xml:space="preserve"> - </w:t>
            </w:r>
            <w:r w:rsidR="009031FE" w:rsidRPr="00525FD0">
              <w:rPr>
                <w:b/>
              </w:rPr>
              <w:t>Doda</w:t>
            </w:r>
            <w:r w:rsidR="00F60EBA" w:rsidRPr="00525FD0">
              <w:rPr>
                <w:b/>
              </w:rPr>
              <w:t>vanje</w:t>
            </w:r>
            <w:r w:rsidR="009031FE" w:rsidRPr="00525FD0">
              <w:rPr>
                <w:b/>
              </w:rPr>
              <w:t>/Ažurira</w:t>
            </w:r>
            <w:r w:rsidR="00F60EBA" w:rsidRPr="00525FD0">
              <w:rPr>
                <w:b/>
              </w:rPr>
              <w:t>nje</w:t>
            </w:r>
            <w:r w:rsidR="009031FE" w:rsidRPr="00525FD0">
              <w:rPr>
                <w:b/>
              </w:rPr>
              <w:t>/</w:t>
            </w:r>
            <w:r w:rsidR="00F60EBA" w:rsidRPr="00525FD0">
              <w:rPr>
                <w:b/>
              </w:rPr>
              <w:t xml:space="preserve">Brisanje </w:t>
            </w:r>
            <w:r w:rsidR="009031FE" w:rsidRPr="00525FD0">
              <w:rPr>
                <w:b/>
              </w:rPr>
              <w:t>vozilo</w:t>
            </w:r>
          </w:p>
          <w:p w14:paraId="2A640856" w14:textId="4FE24E80" w:rsidR="00F60EBA" w:rsidRPr="00525FD0" w:rsidRDefault="00F60EBA" w:rsidP="009031FE">
            <w:pPr>
              <w:spacing w:line="256" w:lineRule="auto"/>
              <w:jc w:val="both"/>
              <w:rPr>
                <w:bCs/>
              </w:rPr>
            </w:pPr>
            <w:r w:rsidRPr="00525FD0">
              <w:rPr>
                <w:bCs/>
              </w:rPr>
              <w:t>Poziva se novi podizbornik sa opcijama dodavanje, brisanje, ažuriranje vozila. Potrebno je implementirati svaku od tih opcija u prikladnoj formi.</w:t>
            </w:r>
          </w:p>
          <w:p w14:paraId="4BF43EEB" w14:textId="77777777" w:rsidR="00907484" w:rsidRPr="00FB7E0F" w:rsidRDefault="00907484" w:rsidP="009031FE">
            <w:pPr>
              <w:spacing w:line="256" w:lineRule="auto"/>
              <w:jc w:val="both"/>
              <w:rPr>
                <w:b/>
                <w:color w:val="FF0000"/>
              </w:rPr>
            </w:pPr>
            <w:r w:rsidRPr="00FB7E0F">
              <w:rPr>
                <w:b/>
                <w:color w:val="FF0000"/>
              </w:rPr>
              <w:t xml:space="preserve">2 </w:t>
            </w:r>
            <w:r w:rsidRPr="00FB7E0F">
              <w:rPr>
                <w:b/>
              </w:rPr>
              <w:t xml:space="preserve">- </w:t>
            </w:r>
            <w:r w:rsidR="009031FE" w:rsidRPr="00FB7E0F">
              <w:rPr>
                <w:b/>
              </w:rPr>
              <w:t>Lista vozila</w:t>
            </w:r>
          </w:p>
          <w:p w14:paraId="69A00DB9" w14:textId="197652DE" w:rsidR="00092455" w:rsidRPr="00525FD0" w:rsidRDefault="00907484" w:rsidP="009031FE">
            <w:pPr>
              <w:spacing w:line="256" w:lineRule="auto"/>
              <w:jc w:val="both"/>
            </w:pPr>
            <w:r w:rsidRPr="00525FD0">
              <w:t>Na ekranu se p</w:t>
            </w:r>
            <w:r w:rsidR="009031FE" w:rsidRPr="00525FD0">
              <w:t>rikaz</w:t>
            </w:r>
            <w:r w:rsidRPr="00525FD0">
              <w:t>uju</w:t>
            </w:r>
            <w:r w:rsidR="009031FE" w:rsidRPr="00525FD0">
              <w:t xml:space="preserve"> sv</w:t>
            </w:r>
            <w:r w:rsidRPr="00525FD0">
              <w:t>a</w:t>
            </w:r>
            <w:r w:rsidR="009031FE" w:rsidRPr="00525FD0">
              <w:t xml:space="preserve"> vozila i broj dana do isteka registracije.</w:t>
            </w:r>
          </w:p>
          <w:p w14:paraId="1E99D4A0" w14:textId="2489991F" w:rsidR="00954B2C" w:rsidRPr="00525FD0" w:rsidRDefault="00954B2C" w:rsidP="009031FE">
            <w:pPr>
              <w:spacing w:line="256" w:lineRule="auto"/>
              <w:jc w:val="both"/>
              <w:rPr>
                <w:b/>
                <w:bCs/>
              </w:rPr>
            </w:pPr>
            <w:r w:rsidRPr="008A09D0">
              <w:rPr>
                <w:b/>
                <w:bCs/>
                <w:color w:val="FF0000"/>
              </w:rPr>
              <w:t xml:space="preserve">3 </w:t>
            </w:r>
            <w:r w:rsidRPr="00525FD0">
              <w:rPr>
                <w:b/>
                <w:bCs/>
              </w:rPr>
              <w:t xml:space="preserve">- </w:t>
            </w:r>
            <w:r w:rsidR="009031FE" w:rsidRPr="00525FD0">
              <w:rPr>
                <w:b/>
                <w:bCs/>
              </w:rPr>
              <w:t>Registrira</w:t>
            </w:r>
            <w:r w:rsidR="00D54EC4" w:rsidRPr="00525FD0">
              <w:rPr>
                <w:b/>
                <w:bCs/>
              </w:rPr>
              <w:t>nje</w:t>
            </w:r>
            <w:r w:rsidR="009031FE" w:rsidRPr="00525FD0">
              <w:rPr>
                <w:b/>
                <w:bCs/>
              </w:rPr>
              <w:t xml:space="preserve"> vozil</w:t>
            </w:r>
            <w:r w:rsidR="00D54EC4" w:rsidRPr="00525FD0">
              <w:rPr>
                <w:b/>
                <w:bCs/>
              </w:rPr>
              <w:t>a</w:t>
            </w:r>
          </w:p>
          <w:p w14:paraId="3ECDB546" w14:textId="73361E4A" w:rsidR="009031FE" w:rsidRPr="00525FD0" w:rsidRDefault="009031FE" w:rsidP="009031FE">
            <w:pPr>
              <w:spacing w:line="256" w:lineRule="auto"/>
              <w:jc w:val="both"/>
            </w:pPr>
            <w:r w:rsidRPr="00525FD0">
              <w:t>Omogući</w:t>
            </w:r>
            <w:r w:rsidR="00D54EC4" w:rsidRPr="00525FD0">
              <w:t>ti</w:t>
            </w:r>
            <w:r w:rsidRPr="00525FD0">
              <w:t xml:space="preserve"> odabir vozila i ažuriranje datuma registracije. Parametar istek registracije program treba izračunati automatski u ovisnosti i parametru koliko registracija traje.</w:t>
            </w:r>
          </w:p>
          <w:p w14:paraId="19C6DCE0" w14:textId="77777777" w:rsidR="00D32061" w:rsidRPr="00525FD0" w:rsidRDefault="00D32061" w:rsidP="009031FE">
            <w:pPr>
              <w:spacing w:line="256" w:lineRule="auto"/>
              <w:jc w:val="both"/>
              <w:rPr>
                <w:b/>
                <w:bCs/>
              </w:rPr>
            </w:pPr>
            <w:r w:rsidRPr="004A1B99">
              <w:rPr>
                <w:b/>
                <w:bCs/>
                <w:color w:val="FF0000"/>
              </w:rPr>
              <w:t>4</w:t>
            </w:r>
            <w:r w:rsidRPr="00525FD0">
              <w:rPr>
                <w:b/>
                <w:bCs/>
              </w:rPr>
              <w:t xml:space="preserve"> - </w:t>
            </w:r>
            <w:r w:rsidR="009031FE" w:rsidRPr="00525FD0">
              <w:rPr>
                <w:b/>
                <w:bCs/>
              </w:rPr>
              <w:t>Zaduži vozilo</w:t>
            </w:r>
          </w:p>
          <w:p w14:paraId="16F2F51B" w14:textId="2C6780D9" w:rsidR="009031FE" w:rsidRPr="00525FD0" w:rsidRDefault="009031FE" w:rsidP="009031FE">
            <w:pPr>
              <w:spacing w:line="256" w:lineRule="auto"/>
              <w:jc w:val="both"/>
            </w:pPr>
            <w:r w:rsidRPr="00525FD0">
              <w:t>Omogućiti odabir vozila, odabir zaposlenika i datum. Odabir samo iz dostupnih vozila i zaposlenika.</w:t>
            </w:r>
            <w:r w:rsidR="003223CF" w:rsidRPr="00525FD0">
              <w:t xml:space="preserve"> </w:t>
            </w:r>
            <w:r w:rsidR="008E25BB" w:rsidRPr="00525FD0">
              <w:t>Prilikom zaduživanja objektu klase vozilo se postavlja pokazivač na objekt klase Zaposlenika.</w:t>
            </w:r>
          </w:p>
          <w:p w14:paraId="2D80662C" w14:textId="77777777" w:rsidR="00D32061" w:rsidRPr="00525FD0" w:rsidRDefault="00D32061" w:rsidP="009031FE">
            <w:pPr>
              <w:spacing w:line="256" w:lineRule="auto"/>
              <w:jc w:val="both"/>
              <w:rPr>
                <w:b/>
                <w:bCs/>
              </w:rPr>
            </w:pPr>
            <w:r w:rsidRPr="001110C3">
              <w:rPr>
                <w:b/>
                <w:bCs/>
                <w:color w:val="FF0000"/>
              </w:rPr>
              <w:t>5</w:t>
            </w:r>
            <w:r w:rsidRPr="00525FD0">
              <w:rPr>
                <w:b/>
                <w:bCs/>
              </w:rPr>
              <w:t xml:space="preserve"> - </w:t>
            </w:r>
            <w:r w:rsidR="009031FE" w:rsidRPr="00525FD0">
              <w:rPr>
                <w:b/>
                <w:bCs/>
              </w:rPr>
              <w:t>Vrati vozilo</w:t>
            </w:r>
          </w:p>
          <w:p w14:paraId="03F00BA5" w14:textId="31DC770F" w:rsidR="009031FE" w:rsidRPr="00525FD0" w:rsidRDefault="009031FE" w:rsidP="009031FE">
            <w:pPr>
              <w:spacing w:line="256" w:lineRule="auto"/>
              <w:jc w:val="both"/>
            </w:pPr>
            <w:r w:rsidRPr="00525FD0">
              <w:t>Omogućiti odabir vozila, odabir zaposlenika i datum. Odabir samo iz dostupnih vozila i zaposlenika.</w:t>
            </w:r>
          </w:p>
          <w:p w14:paraId="78F7E0F6" w14:textId="7E5A21C7" w:rsidR="003223CF" w:rsidRPr="00525FD0" w:rsidRDefault="00D32061" w:rsidP="009031FE">
            <w:pPr>
              <w:spacing w:line="256" w:lineRule="auto"/>
              <w:jc w:val="both"/>
              <w:rPr>
                <w:b/>
                <w:bCs/>
              </w:rPr>
            </w:pPr>
            <w:r w:rsidRPr="00960D55">
              <w:rPr>
                <w:b/>
                <w:bCs/>
                <w:color w:val="FF0000"/>
              </w:rPr>
              <w:t>6</w:t>
            </w:r>
            <w:r w:rsidRPr="00525FD0">
              <w:rPr>
                <w:b/>
                <w:bCs/>
              </w:rPr>
              <w:t xml:space="preserve"> - </w:t>
            </w:r>
            <w:r w:rsidR="003223CF" w:rsidRPr="00525FD0">
              <w:rPr>
                <w:b/>
                <w:bCs/>
              </w:rPr>
              <w:t>Statistika</w:t>
            </w:r>
          </w:p>
          <w:p w14:paraId="25418B4B" w14:textId="6EA8F4E8" w:rsidR="003223CF" w:rsidRPr="00525FD0" w:rsidRDefault="003223CF" w:rsidP="00910ACC">
            <w:pPr>
              <w:pStyle w:val="Odlomakpopisa"/>
              <w:numPr>
                <w:ilvl w:val="0"/>
                <w:numId w:val="15"/>
              </w:numPr>
              <w:spacing w:line="256" w:lineRule="auto"/>
              <w:jc w:val="both"/>
            </w:pPr>
            <w:r w:rsidRPr="00525FD0">
              <w:t>broj zaduživanja po zaposleniku</w:t>
            </w:r>
          </w:p>
          <w:p w14:paraId="5C4CBA69" w14:textId="6A29BD72" w:rsidR="009031FE" w:rsidRPr="005546C2" w:rsidRDefault="003223CF" w:rsidP="008745B0">
            <w:pPr>
              <w:pStyle w:val="Odlomakpopisa"/>
              <w:numPr>
                <w:ilvl w:val="0"/>
                <w:numId w:val="15"/>
              </w:numPr>
              <w:spacing w:line="256" w:lineRule="auto"/>
              <w:rPr>
                <w:u w:val="single"/>
              </w:rPr>
            </w:pPr>
            <w:r w:rsidRPr="00525FD0">
              <w:t>prosjek korištenja vozila po zaposleniku</w:t>
            </w:r>
            <w:r w:rsidR="005A32CA">
              <w:t xml:space="preserve"> </w:t>
            </w:r>
            <w:r w:rsidR="008E425B">
              <w:t xml:space="preserve"> </w:t>
            </w:r>
            <w:r w:rsidR="008745B0">
              <w:br/>
            </w:r>
            <w:r w:rsidR="008745B0" w:rsidRPr="005546C2">
              <w:rPr>
                <w:u w:val="single"/>
              </w:rPr>
              <w:t>-(prosjek po tipu vozila )</w:t>
            </w:r>
          </w:p>
          <w:p w14:paraId="16042741" w14:textId="18727647" w:rsidR="009031FE" w:rsidRPr="00525FD0" w:rsidRDefault="009031FE" w:rsidP="009031FE">
            <w:pPr>
              <w:spacing w:line="256" w:lineRule="auto"/>
              <w:jc w:val="both"/>
            </w:pPr>
          </w:p>
        </w:tc>
      </w:tr>
      <w:tr w:rsidR="00E44ABB" w:rsidRPr="001250D3" w14:paraId="1EEA8B77" w14:textId="77777777" w:rsidTr="00E44ABB">
        <w:trPr>
          <w:trHeight w:val="274"/>
        </w:trPr>
        <w:tc>
          <w:tcPr>
            <w:tcW w:w="9062" w:type="dxa"/>
            <w:gridSpan w:val="2"/>
          </w:tcPr>
          <w:p w14:paraId="5975FFFE" w14:textId="77777777" w:rsidR="00E44ABB" w:rsidRPr="00C35374" w:rsidRDefault="00E44ABB" w:rsidP="00E6483E">
            <w:pPr>
              <w:rPr>
                <w:rFonts w:cstheme="minorHAnsi"/>
                <w:b/>
                <w:bCs/>
              </w:rPr>
            </w:pPr>
            <w:bookmarkStart w:id="1" w:name="_Hlk40174358"/>
            <w:r w:rsidRPr="00C35374">
              <w:rPr>
                <w:rFonts w:cstheme="minorHAnsi"/>
                <w:b/>
                <w:bCs/>
              </w:rPr>
              <w:t>Kako bi provjerili usvojena znanja nastavnik će po potrebi zadati nekoliko novih funkcionalnosti.</w:t>
            </w:r>
          </w:p>
        </w:tc>
      </w:tr>
      <w:bookmarkEnd w:id="1"/>
    </w:tbl>
    <w:p w14:paraId="16063C0B" w14:textId="77777777" w:rsidR="00DA707A" w:rsidRPr="00525FD0" w:rsidRDefault="00DA707A" w:rsidP="00E44ABB"/>
    <w:sectPr w:rsidR="00DA707A" w:rsidRPr="00525FD0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D66DB" w14:textId="77777777" w:rsidR="00F3450D" w:rsidRDefault="00F3450D" w:rsidP="00540129">
      <w:pPr>
        <w:spacing w:after="0" w:line="240" w:lineRule="auto"/>
      </w:pPr>
      <w:r>
        <w:separator/>
      </w:r>
    </w:p>
  </w:endnote>
  <w:endnote w:type="continuationSeparator" w:id="0">
    <w:p w14:paraId="75F268B9" w14:textId="77777777" w:rsidR="00F3450D" w:rsidRDefault="00F3450D" w:rsidP="00540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DE090D" w14:textId="77777777" w:rsidR="00F3450D" w:rsidRDefault="00F3450D" w:rsidP="00540129">
      <w:pPr>
        <w:spacing w:after="0" w:line="240" w:lineRule="auto"/>
      </w:pPr>
      <w:r>
        <w:separator/>
      </w:r>
    </w:p>
  </w:footnote>
  <w:footnote w:type="continuationSeparator" w:id="0">
    <w:p w14:paraId="1EF570CA" w14:textId="77777777" w:rsidR="00F3450D" w:rsidRDefault="00F3450D" w:rsidP="00540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567CC" w14:textId="77777777" w:rsidR="00540129" w:rsidRDefault="00540129" w:rsidP="00540129">
    <w:pPr>
      <w:pStyle w:val="Zaglavlje"/>
      <w:jc w:val="center"/>
    </w:pPr>
    <w:r w:rsidRPr="006E1B54">
      <w:rPr>
        <w:rFonts w:cs="Tahoma"/>
        <w:b/>
        <w:noProof/>
        <w:sz w:val="32"/>
        <w:szCs w:val="32"/>
        <w:lang w:eastAsia="hr-HR"/>
      </w:rPr>
      <w:drawing>
        <wp:inline distT="0" distB="0" distL="0" distR="0" wp14:anchorId="1CDBBA01" wp14:editId="347B6AA4">
          <wp:extent cx="2641600" cy="371024"/>
          <wp:effectExtent l="0" t="0" r="0" b="0"/>
          <wp:docPr id="29700" name="Picture 7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700" name="Picture 7" descr="logo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30000"/>
                            </a14:imgEffect>
                            <a14:imgEffect>
                              <a14:brightnessContrast bright="-4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00" cy="3973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073CC"/>
    <w:multiLevelType w:val="hybridMultilevel"/>
    <w:tmpl w:val="C0BED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F6FA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E4302F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2B6274"/>
    <w:multiLevelType w:val="hybridMultilevel"/>
    <w:tmpl w:val="F81049E4"/>
    <w:lvl w:ilvl="0" w:tplc="497ECE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02A7C61"/>
    <w:multiLevelType w:val="hybridMultilevel"/>
    <w:tmpl w:val="751041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433F3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22BE"/>
    <w:multiLevelType w:val="hybridMultilevel"/>
    <w:tmpl w:val="1A22F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D6558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39366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A15B42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B77C74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5E63BE"/>
    <w:multiLevelType w:val="hybridMultilevel"/>
    <w:tmpl w:val="9C62E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6E306D"/>
    <w:multiLevelType w:val="hybridMultilevel"/>
    <w:tmpl w:val="19CCFF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885C10"/>
    <w:multiLevelType w:val="hybridMultilevel"/>
    <w:tmpl w:val="1D2A5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6BD3A26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B67B61"/>
    <w:multiLevelType w:val="hybridMultilevel"/>
    <w:tmpl w:val="1C240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626BE8"/>
    <w:multiLevelType w:val="hybridMultilevel"/>
    <w:tmpl w:val="CE727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15"/>
  </w:num>
  <w:num w:numId="7">
    <w:abstractNumId w:val="10"/>
  </w:num>
  <w:num w:numId="8">
    <w:abstractNumId w:val="8"/>
  </w:num>
  <w:num w:numId="9">
    <w:abstractNumId w:val="7"/>
  </w:num>
  <w:num w:numId="10">
    <w:abstractNumId w:val="14"/>
  </w:num>
  <w:num w:numId="11">
    <w:abstractNumId w:val="2"/>
  </w:num>
  <w:num w:numId="12">
    <w:abstractNumId w:val="1"/>
  </w:num>
  <w:num w:numId="13">
    <w:abstractNumId w:val="16"/>
  </w:num>
  <w:num w:numId="14">
    <w:abstractNumId w:val="12"/>
  </w:num>
  <w:num w:numId="15">
    <w:abstractNumId w:val="3"/>
  </w:num>
  <w:num w:numId="16">
    <w:abstractNumId w:val="3"/>
  </w:num>
  <w:num w:numId="17">
    <w:abstractNumId w:val="13"/>
  </w:num>
  <w:num w:numId="18">
    <w:abstractNumId w:val="0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7M0M7OwNDC2NDBX0lEKTi0uzszPAymwqAUAW6QmvywAAAA="/>
  </w:docVars>
  <w:rsids>
    <w:rsidRoot w:val="00540129"/>
    <w:rsid w:val="00027FDA"/>
    <w:rsid w:val="00070DD1"/>
    <w:rsid w:val="00085598"/>
    <w:rsid w:val="00091868"/>
    <w:rsid w:val="00092455"/>
    <w:rsid w:val="000A0352"/>
    <w:rsid w:val="000B7D2E"/>
    <w:rsid w:val="000C1243"/>
    <w:rsid w:val="001110C3"/>
    <w:rsid w:val="00140194"/>
    <w:rsid w:val="001D1680"/>
    <w:rsid w:val="00246415"/>
    <w:rsid w:val="002A129F"/>
    <w:rsid w:val="002C1DC2"/>
    <w:rsid w:val="002D295F"/>
    <w:rsid w:val="003223CF"/>
    <w:rsid w:val="00331D49"/>
    <w:rsid w:val="00371E9B"/>
    <w:rsid w:val="00372694"/>
    <w:rsid w:val="00387F1F"/>
    <w:rsid w:val="00390847"/>
    <w:rsid w:val="003A7DFF"/>
    <w:rsid w:val="003F3624"/>
    <w:rsid w:val="004213EC"/>
    <w:rsid w:val="004A1B99"/>
    <w:rsid w:val="004F134D"/>
    <w:rsid w:val="00525FD0"/>
    <w:rsid w:val="00540129"/>
    <w:rsid w:val="00541512"/>
    <w:rsid w:val="005546C2"/>
    <w:rsid w:val="00561F85"/>
    <w:rsid w:val="00563AD8"/>
    <w:rsid w:val="005A32CA"/>
    <w:rsid w:val="005E348F"/>
    <w:rsid w:val="006850BA"/>
    <w:rsid w:val="00700AEF"/>
    <w:rsid w:val="007207D3"/>
    <w:rsid w:val="00721C75"/>
    <w:rsid w:val="00743C82"/>
    <w:rsid w:val="00746344"/>
    <w:rsid w:val="007E24E3"/>
    <w:rsid w:val="00803594"/>
    <w:rsid w:val="0087062D"/>
    <w:rsid w:val="008745B0"/>
    <w:rsid w:val="00895818"/>
    <w:rsid w:val="008A09D0"/>
    <w:rsid w:val="008E25BB"/>
    <w:rsid w:val="008E425B"/>
    <w:rsid w:val="009031FE"/>
    <w:rsid w:val="00907484"/>
    <w:rsid w:val="00910ACC"/>
    <w:rsid w:val="00911DA0"/>
    <w:rsid w:val="00920E96"/>
    <w:rsid w:val="0092464D"/>
    <w:rsid w:val="00930CA2"/>
    <w:rsid w:val="00954B2C"/>
    <w:rsid w:val="00960D55"/>
    <w:rsid w:val="00991B1C"/>
    <w:rsid w:val="009F3CC8"/>
    <w:rsid w:val="009F54BE"/>
    <w:rsid w:val="00A16799"/>
    <w:rsid w:val="00A230C0"/>
    <w:rsid w:val="00AC5A83"/>
    <w:rsid w:val="00AD1976"/>
    <w:rsid w:val="00B567F8"/>
    <w:rsid w:val="00B76953"/>
    <w:rsid w:val="00B85808"/>
    <w:rsid w:val="00BA0127"/>
    <w:rsid w:val="00BB2E32"/>
    <w:rsid w:val="00BB3B93"/>
    <w:rsid w:val="00BB632D"/>
    <w:rsid w:val="00BB7239"/>
    <w:rsid w:val="00BC3F03"/>
    <w:rsid w:val="00BE1F45"/>
    <w:rsid w:val="00C60A7D"/>
    <w:rsid w:val="00C81127"/>
    <w:rsid w:val="00CC46D8"/>
    <w:rsid w:val="00CC79BD"/>
    <w:rsid w:val="00CD7BE8"/>
    <w:rsid w:val="00CE73EB"/>
    <w:rsid w:val="00CF0654"/>
    <w:rsid w:val="00CF4B70"/>
    <w:rsid w:val="00CF5E1B"/>
    <w:rsid w:val="00D16373"/>
    <w:rsid w:val="00D27299"/>
    <w:rsid w:val="00D32061"/>
    <w:rsid w:val="00D54EC4"/>
    <w:rsid w:val="00D8145C"/>
    <w:rsid w:val="00DA707A"/>
    <w:rsid w:val="00DC2468"/>
    <w:rsid w:val="00DF3DD3"/>
    <w:rsid w:val="00E040B6"/>
    <w:rsid w:val="00E07A85"/>
    <w:rsid w:val="00E13FBB"/>
    <w:rsid w:val="00E44ABB"/>
    <w:rsid w:val="00E90185"/>
    <w:rsid w:val="00E9281A"/>
    <w:rsid w:val="00F13A50"/>
    <w:rsid w:val="00F21E3A"/>
    <w:rsid w:val="00F32627"/>
    <w:rsid w:val="00F3450D"/>
    <w:rsid w:val="00F500CD"/>
    <w:rsid w:val="00F60EBA"/>
    <w:rsid w:val="00F731A7"/>
    <w:rsid w:val="00FB7E0F"/>
    <w:rsid w:val="00FE58DF"/>
    <w:rsid w:val="00FE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5C556E"/>
  <w15:chartTrackingRefBased/>
  <w15:docId w15:val="{0070DCC6-CA81-4249-A34A-675E31368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07A"/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F134D"/>
    <w:pPr>
      <w:keepNext/>
      <w:keepLines/>
      <w:spacing w:before="40" w:after="0" w:line="360" w:lineRule="auto"/>
      <w:ind w:firstLine="7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540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40129"/>
  </w:style>
  <w:style w:type="paragraph" w:styleId="Podnoje">
    <w:name w:val="footer"/>
    <w:basedOn w:val="Normal"/>
    <w:link w:val="Podnoje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40129"/>
  </w:style>
  <w:style w:type="paragraph" w:styleId="Odlomakpopisa">
    <w:name w:val="List Paragraph"/>
    <w:basedOn w:val="Normal"/>
    <w:uiPriority w:val="34"/>
    <w:qFormat/>
    <w:rsid w:val="00540129"/>
    <w:pPr>
      <w:ind w:left="720"/>
      <w:contextualSpacing/>
    </w:pPr>
  </w:style>
  <w:style w:type="character" w:customStyle="1" w:styleId="Naslov2Char">
    <w:name w:val="Naslov 2 Char"/>
    <w:basedOn w:val="Zadanifontodlomka"/>
    <w:link w:val="Naslov2"/>
    <w:uiPriority w:val="9"/>
    <w:rsid w:val="004F134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08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5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</Pages>
  <Words>363</Words>
  <Characters>207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Špeh</dc:creator>
  <cp:keywords/>
  <dc:description/>
  <cp:lastModifiedBy>Leo Bakšaj</cp:lastModifiedBy>
  <cp:revision>76</cp:revision>
  <dcterms:created xsi:type="dcterms:W3CDTF">2016-11-29T07:09:00Z</dcterms:created>
  <dcterms:modified xsi:type="dcterms:W3CDTF">2020-06-25T07:48:00Z</dcterms:modified>
</cp:coreProperties>
</file>